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75B1" w14:textId="225E3246" w:rsidR="0098480A" w:rsidRPr="003D7F22" w:rsidRDefault="0098480A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 </w:t>
      </w:r>
      <w:r w:rsidR="005B48D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Office 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dministration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</w:t>
      </w:r>
      <w:r w:rsidR="00B5465C">
        <w:rPr>
          <w:rFonts w:ascii="Times New Roman" w:hAnsi="Times New Roman" w:cs="Times New Roman"/>
          <w:i/>
          <w:iCs/>
          <w:sz w:val="36"/>
          <w:szCs w:val="36"/>
        </w:rPr>
        <w:t xml:space="preserve"> -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9049A2">
        <w:rPr>
          <w:rFonts w:ascii="Times New Roman" w:hAnsi="Times New Roman" w:cs="Times New Roman"/>
          <w:i/>
          <w:iCs/>
          <w:sz w:val="36"/>
          <w:szCs w:val="36"/>
        </w:rPr>
        <w:t>T</w:t>
      </w:r>
      <w:r>
        <w:rPr>
          <w:rFonts w:ascii="Times New Roman" w:hAnsi="Times New Roman" w:cs="Times New Roman"/>
          <w:i/>
          <w:iCs/>
          <w:sz w:val="36"/>
          <w:szCs w:val="36"/>
        </w:rPr>
        <w:t>ransfer</w:t>
      </w:r>
    </w:p>
    <w:p w14:paraId="788B100A" w14:textId="084EC794" w:rsidR="00D83B2B" w:rsidRPr="00D83B2B" w:rsidRDefault="005B48DA" w:rsidP="009049A2">
      <w:pPr>
        <w:rPr>
          <w:rFonts w:cstheme="minorHAnsi"/>
        </w:rPr>
      </w:pPr>
      <w:r w:rsidRPr="00DB18F3">
        <w:rPr>
          <w:rFonts w:cstheme="minorHAnsi"/>
        </w:rPr>
        <w:t>The Business Department is committed to providing a broad and flexible professional education</w:t>
      </w:r>
      <w:proofErr w:type="gramStart"/>
      <w:r w:rsidRPr="00DB18F3">
        <w:rPr>
          <w:rFonts w:cstheme="minorHAnsi"/>
        </w:rPr>
        <w:t xml:space="preserve">. </w:t>
      </w:r>
      <w:proofErr w:type="gramEnd"/>
      <w:r w:rsidRPr="00DB18F3">
        <w:rPr>
          <w:rFonts w:cstheme="minorHAnsi"/>
        </w:rPr>
        <w:t>Recognizing the importance of office communications, office computer applications, records management, and virtual technology in the business community, these areas provide students with learning opportunities relevant to everyday business</w:t>
      </w:r>
      <w:r w:rsidR="0098480A" w:rsidRPr="0059791E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7A1AD87" w14:textId="77777777" w:rsidR="00733270" w:rsidRDefault="00733270" w:rsidP="00733270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ffice Administration, A.S. </w:t>
      </w:r>
    </w:p>
    <w:p w14:paraId="608ABBFB" w14:textId="77777777" w:rsidR="00733270" w:rsidRDefault="00733270" w:rsidP="00733270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, Clerical Certificate</w:t>
      </w:r>
    </w:p>
    <w:p w14:paraId="455A6A68" w14:textId="77777777" w:rsidR="00733270" w:rsidRPr="00DB18F3" w:rsidRDefault="00733270" w:rsidP="00733270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 Office Administration Technician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03F5810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049A2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33790455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1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C20F01F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A514896">
                <wp:simplePos x="0" y="0"/>
                <wp:positionH relativeFrom="margin">
                  <wp:posOffset>42546</wp:posOffset>
                </wp:positionH>
                <wp:positionV relativeFrom="page">
                  <wp:posOffset>3282949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3.35pt;margin-top:258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XSlLC3gAAAAgBAAAPAAAAZHJzL2Rvd25yZXYu&#10;eG1sTI/BTsQwDETvSPxDZCQuKzYtEhsoTVeoCBAXEIUPSBvTFBqnarK7ha/HnOBk2TMavym3ix/F&#10;Huc4BNKQrzMQSF2wA/Ua3l7vzi5BxGTImjEQavjCCNvq+Kg0hQ0HesF9k3rBIRQLo8GlNBVSxs6h&#10;N3EdJiTW3sPsTeJ17qWdzYHD/SjPs2wjvRmIPzgzYe2w+2x2XsPkontefY9P9er+sY71cPvQtB9a&#10;n54sN9cgEi7pzwy/+IwOFTO1YUc2ilHDRrFRw0WuuBLr6opnywelcpBVKf8XqH4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F0pSwt4AAAAI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B48D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139404B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OTEC-505</w:t>
            </w:r>
          </w:p>
        </w:tc>
        <w:tc>
          <w:tcPr>
            <w:tcW w:w="5870" w:type="dxa"/>
          </w:tcPr>
          <w:p w14:paraId="635529C6" w14:textId="454CC9E6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ffice Procedures and Systems </w:t>
            </w:r>
          </w:p>
        </w:tc>
        <w:tc>
          <w:tcPr>
            <w:tcW w:w="1313" w:type="dxa"/>
          </w:tcPr>
          <w:p w14:paraId="55306BD1" w14:textId="7DAA554F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688AC7E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79F45A1E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567005BE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5B48D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AA52890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</w:tcPr>
          <w:p w14:paraId="798454FA" w14:textId="19643692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64BCEF68" w14:textId="4E8DDF9E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2D750E77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</w:tcPr>
          <w:p w14:paraId="57FA4267" w14:textId="59C02159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14:paraId="36D23F10" w14:textId="0819DEB9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13217213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411DA8EB" w14:textId="01A2882D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29E60E6C" w14:textId="1118DB93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978793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9049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B48D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E7A9E18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03571DB6" w14:textId="7B0FF3CB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401B7A34" w14:textId="201BF6B6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F75AE42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735</w:t>
            </w:r>
          </w:p>
        </w:tc>
        <w:tc>
          <w:tcPr>
            <w:tcW w:w="5870" w:type="dxa"/>
          </w:tcPr>
          <w:p w14:paraId="00F9BB57" w14:textId="19026DEB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Using Microsoft Word </w:t>
            </w:r>
          </w:p>
        </w:tc>
        <w:tc>
          <w:tcPr>
            <w:tcW w:w="1313" w:type="dxa"/>
          </w:tcPr>
          <w:p w14:paraId="0794A019" w14:textId="121F0AB4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89B1867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4440753D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2BE389E2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10E01517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115C0398" w14:textId="32B14BC1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12028B2E" w14:textId="532356D4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37AB38F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BA2ADEA" w14:textId="05E6AF46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0AF6D1F0" w14:textId="65FD2DBA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6DDAF5B" w14:textId="77777777" w:rsidR="005B48DA" w:rsidRPr="005B48DA" w:rsidRDefault="005B48DA" w:rsidP="005B48D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48DA">
        <w:rPr>
          <w:rFonts w:cstheme="minorHAnsi"/>
          <w:sz w:val="20"/>
          <w:szCs w:val="20"/>
        </w:rPr>
        <w:t>Office Clerks (SM, A)</w:t>
      </w:r>
    </w:p>
    <w:p w14:paraId="119D1538" w14:textId="77777777" w:rsidR="005B48DA" w:rsidRPr="005B48DA" w:rsidRDefault="005B48DA" w:rsidP="005B48D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48DA">
        <w:rPr>
          <w:rFonts w:cstheme="minorHAnsi"/>
          <w:sz w:val="20"/>
          <w:szCs w:val="20"/>
        </w:rPr>
        <w:t>Administrative Assistants (A, B)</w:t>
      </w:r>
    </w:p>
    <w:p w14:paraId="2F66797D" w14:textId="77777777" w:rsidR="005B48DA" w:rsidRDefault="005B48DA" w:rsidP="005B48D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5B48DA">
        <w:rPr>
          <w:rFonts w:cstheme="minorHAnsi"/>
          <w:sz w:val="20"/>
          <w:szCs w:val="20"/>
        </w:rPr>
        <w:t>First-Line Supervisors (SM, B)</w:t>
      </w:r>
    </w:p>
    <w:p w14:paraId="24DA84FC" w14:textId="0F0434B3" w:rsidR="00605018" w:rsidRDefault="0067051E" w:rsidP="005B48D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AD1E16B" w:rsidR="00F76131" w:rsidRPr="009D61FA" w:rsidRDefault="00AC4A2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5B48DA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E8A287F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122</w:t>
            </w:r>
          </w:p>
        </w:tc>
        <w:tc>
          <w:tcPr>
            <w:tcW w:w="5870" w:type="dxa"/>
          </w:tcPr>
          <w:p w14:paraId="57F7AEC4" w14:textId="7D26D2F0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Using Microsoft Excel</w:t>
            </w:r>
          </w:p>
        </w:tc>
        <w:tc>
          <w:tcPr>
            <w:tcW w:w="1313" w:type="dxa"/>
          </w:tcPr>
          <w:p w14:paraId="53F87D94" w14:textId="59346099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B3B50B2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776</w:t>
            </w:r>
          </w:p>
        </w:tc>
        <w:tc>
          <w:tcPr>
            <w:tcW w:w="5870" w:type="dxa"/>
          </w:tcPr>
          <w:p w14:paraId="179A7923" w14:textId="2C0B4935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Bookkeeping (formerly ACCT-076)</w:t>
            </w:r>
          </w:p>
        </w:tc>
        <w:tc>
          <w:tcPr>
            <w:tcW w:w="1313" w:type="dxa"/>
          </w:tcPr>
          <w:p w14:paraId="1C25F3EE" w14:textId="68AC9873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2163F1C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8BCA94D" w14:textId="7A79A6F7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58B7D15A" w14:textId="3D7A1D27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0C3C362B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67F2E0C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75CAD893" w14:textId="2A2161A1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01E368E8" w14:textId="073DBF54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2BFD0FE1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A5D41F3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535</w:t>
            </w:r>
          </w:p>
        </w:tc>
        <w:tc>
          <w:tcPr>
            <w:tcW w:w="5870" w:type="dxa"/>
          </w:tcPr>
          <w:p w14:paraId="275A0CDF" w14:textId="0CCACDFE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Using Microsoft PowerPoint </w:t>
            </w:r>
          </w:p>
        </w:tc>
        <w:tc>
          <w:tcPr>
            <w:tcW w:w="1313" w:type="dxa"/>
          </w:tcPr>
          <w:p w14:paraId="44AC95D6" w14:textId="02225DD7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4FE1F46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5B48DA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6D207ED1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CCT-777</w:t>
            </w:r>
          </w:p>
        </w:tc>
        <w:tc>
          <w:tcPr>
            <w:tcW w:w="5870" w:type="dxa"/>
          </w:tcPr>
          <w:p w14:paraId="52AA2F38" w14:textId="3B51983E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QuickBooks Accounting </w:t>
            </w:r>
          </w:p>
        </w:tc>
        <w:tc>
          <w:tcPr>
            <w:tcW w:w="1313" w:type="dxa"/>
          </w:tcPr>
          <w:p w14:paraId="65E25DD8" w14:textId="68669B97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1B89C7CB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760</w:t>
            </w:r>
          </w:p>
        </w:tc>
        <w:tc>
          <w:tcPr>
            <w:tcW w:w="5870" w:type="dxa"/>
          </w:tcPr>
          <w:p w14:paraId="6250AC6D" w14:textId="7566FAB4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lements of Supervision </w:t>
            </w:r>
          </w:p>
        </w:tc>
        <w:tc>
          <w:tcPr>
            <w:tcW w:w="1313" w:type="dxa"/>
          </w:tcPr>
          <w:p w14:paraId="4BF3CCB4" w14:textId="765611DD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741087C7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123</w:t>
            </w:r>
          </w:p>
        </w:tc>
        <w:tc>
          <w:tcPr>
            <w:tcW w:w="5870" w:type="dxa"/>
          </w:tcPr>
          <w:p w14:paraId="5132DCF8" w14:textId="5E1575C8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Using Microsoft Access - Level 1</w:t>
            </w:r>
          </w:p>
        </w:tc>
        <w:tc>
          <w:tcPr>
            <w:tcW w:w="1313" w:type="dxa"/>
          </w:tcPr>
          <w:p w14:paraId="2753F63B" w14:textId="59587B2C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D1B11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FD1B11" w:rsidRPr="008E1CE1" w:rsidRDefault="00FD1B11" w:rsidP="00FD1B1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4AF30707" w:rsidR="00FD1B11" w:rsidRPr="005B48DA" w:rsidRDefault="00FD1B11" w:rsidP="00FD1B1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0B8B04D1" w14:textId="7D44AE66" w:rsidR="00FD1B11" w:rsidRPr="005B48DA" w:rsidRDefault="00FD1B11" w:rsidP="00FD1B1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Intro to Ethics</w:t>
            </w:r>
          </w:p>
        </w:tc>
        <w:tc>
          <w:tcPr>
            <w:tcW w:w="1313" w:type="dxa"/>
          </w:tcPr>
          <w:p w14:paraId="6F448D68" w14:textId="70570B6D" w:rsidR="00FD1B11" w:rsidRPr="005B48DA" w:rsidRDefault="00FD1B11" w:rsidP="00FD1B1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5B48DA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5B48DA" w:rsidRPr="008E1CE1" w:rsidRDefault="005B48DA" w:rsidP="005B48D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9C5E6CA" w:rsidR="005B48DA" w:rsidRPr="005B48DA" w:rsidRDefault="005B48DA" w:rsidP="005B48D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647AE633" w14:textId="1EAA1EF8" w:rsidR="005B48DA" w:rsidRPr="005B48DA" w:rsidRDefault="005B48DA" w:rsidP="005B48D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59DE1595" w14:textId="140831F0" w:rsidR="005B48DA" w:rsidRPr="005B48DA" w:rsidRDefault="005B48DA" w:rsidP="005B48D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5B48D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1125A9F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844DE7">
      <w:pPr>
        <w:spacing w:after="0"/>
        <w:ind w:left="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B4016" w14:textId="77777777" w:rsidR="004B13DB" w:rsidRDefault="004B13DB" w:rsidP="00DF2F19">
      <w:pPr>
        <w:spacing w:after="0" w:line="240" w:lineRule="auto"/>
      </w:pPr>
      <w:r>
        <w:separator/>
      </w:r>
    </w:p>
  </w:endnote>
  <w:endnote w:type="continuationSeparator" w:id="0">
    <w:p w14:paraId="348D5318" w14:textId="77777777" w:rsidR="004B13DB" w:rsidRDefault="004B13DB" w:rsidP="00DF2F19">
      <w:pPr>
        <w:spacing w:after="0" w:line="240" w:lineRule="auto"/>
      </w:pPr>
      <w:r>
        <w:continuationSeparator/>
      </w:r>
    </w:p>
  </w:endnote>
  <w:endnote w:type="continuationNotice" w:id="1">
    <w:p w14:paraId="684D48B9" w14:textId="77777777" w:rsidR="004B13DB" w:rsidRDefault="004B13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2DD42" w14:textId="77777777" w:rsidR="004B13DB" w:rsidRDefault="004B13DB" w:rsidP="00DF2F19">
      <w:pPr>
        <w:spacing w:after="0" w:line="240" w:lineRule="auto"/>
      </w:pPr>
      <w:r>
        <w:separator/>
      </w:r>
    </w:p>
  </w:footnote>
  <w:footnote w:type="continuationSeparator" w:id="0">
    <w:p w14:paraId="64377919" w14:textId="77777777" w:rsidR="004B13DB" w:rsidRDefault="004B13DB" w:rsidP="00DF2F19">
      <w:pPr>
        <w:spacing w:after="0" w:line="240" w:lineRule="auto"/>
      </w:pPr>
      <w:r>
        <w:continuationSeparator/>
      </w:r>
    </w:p>
  </w:footnote>
  <w:footnote w:type="continuationNotice" w:id="1">
    <w:p w14:paraId="56089619" w14:textId="77777777" w:rsidR="004B13DB" w:rsidRDefault="004B13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693FD765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58475F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58475F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0FD8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09C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B13DB"/>
    <w:rsid w:val="004C0B32"/>
    <w:rsid w:val="004D1BEE"/>
    <w:rsid w:val="005153D2"/>
    <w:rsid w:val="00521B03"/>
    <w:rsid w:val="00522317"/>
    <w:rsid w:val="005731D7"/>
    <w:rsid w:val="0058105A"/>
    <w:rsid w:val="0058475F"/>
    <w:rsid w:val="00594CEF"/>
    <w:rsid w:val="00596B4B"/>
    <w:rsid w:val="005A2743"/>
    <w:rsid w:val="005A29C0"/>
    <w:rsid w:val="005B393B"/>
    <w:rsid w:val="005B48DA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270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D7387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5465C"/>
    <w:rsid w:val="00B662E6"/>
    <w:rsid w:val="00B8006B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5573E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7870"/>
    <w:rsid w:val="00FC26ED"/>
    <w:rsid w:val="00FC3922"/>
    <w:rsid w:val="00FD1B11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5</Words>
  <Characters>2331</Characters>
  <Application>Microsoft Office Word</Application>
  <DocSecurity>0</DocSecurity>
  <Lines>137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AST_Bus_Admin_AS</vt:lpstr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Office_Admin_AS</dc:title>
  <dc:subject/>
  <dc:creator>Rhonda Nishimoto</dc:creator>
  <cp:keywords/>
  <dc:description/>
  <cp:lastModifiedBy>Rhonda Nishimoto</cp:lastModifiedBy>
  <cp:revision>5</cp:revision>
  <dcterms:created xsi:type="dcterms:W3CDTF">2021-02-19T00:03:00Z</dcterms:created>
  <dcterms:modified xsi:type="dcterms:W3CDTF">2021-04-21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